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4F044" w14:textId="522DADC8" w:rsidR="00100A52" w:rsidRDefault="000A68F9" w:rsidP="000A68F9">
      <w:pPr>
        <w:jc w:val="center"/>
        <w:rPr>
          <w:b/>
          <w:sz w:val="28"/>
          <w:u w:val="single"/>
        </w:rPr>
      </w:pPr>
      <w:r w:rsidRPr="000A68F9">
        <w:rPr>
          <w:b/>
          <w:sz w:val="28"/>
          <w:u w:val="single"/>
        </w:rPr>
        <w:t>AFFIDAVIT</w:t>
      </w:r>
      <w:r w:rsidR="00176126">
        <w:rPr>
          <w:b/>
          <w:sz w:val="28"/>
          <w:u w:val="single"/>
        </w:rPr>
        <w:t xml:space="preserve"> ON GSP Rs. 10</w:t>
      </w:r>
    </w:p>
    <w:p w14:paraId="1DA24436" w14:textId="2E2E36CF" w:rsidR="00230358" w:rsidRDefault="001B727A" w:rsidP="000A68F9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(</w:t>
      </w:r>
      <w:r w:rsidR="003D5860">
        <w:rPr>
          <w:b/>
          <w:sz w:val="28"/>
          <w:u w:val="single"/>
        </w:rPr>
        <w:t xml:space="preserve">On </w:t>
      </w:r>
      <w:r w:rsidR="004A740E">
        <w:rPr>
          <w:b/>
          <w:sz w:val="28"/>
          <w:u w:val="single"/>
        </w:rPr>
        <w:t>Firm/</w:t>
      </w:r>
      <w:r>
        <w:rPr>
          <w:b/>
          <w:sz w:val="28"/>
          <w:u w:val="single"/>
        </w:rPr>
        <w:t>Company Letter Head</w:t>
      </w:r>
      <w:r w:rsidR="00230358">
        <w:rPr>
          <w:b/>
          <w:sz w:val="28"/>
          <w:u w:val="single"/>
        </w:rPr>
        <w:t>)</w:t>
      </w:r>
    </w:p>
    <w:p w14:paraId="751F877B" w14:textId="7F92DD23" w:rsidR="000A68F9" w:rsidRDefault="000A68F9" w:rsidP="000A68F9">
      <w:pPr>
        <w:jc w:val="both"/>
        <w:rPr>
          <w:sz w:val="28"/>
        </w:rPr>
      </w:pPr>
      <w:r>
        <w:rPr>
          <w:sz w:val="28"/>
        </w:rPr>
        <w:t>I, ______________</w:t>
      </w:r>
      <w:r w:rsidR="000A2A3E">
        <w:rPr>
          <w:sz w:val="28"/>
        </w:rPr>
        <w:t>_________</w:t>
      </w:r>
      <w:r>
        <w:rPr>
          <w:sz w:val="28"/>
        </w:rPr>
        <w:t xml:space="preserve">   do hereby solemnly affirm and declare as </w:t>
      </w:r>
      <w:r w:rsidR="009E3514">
        <w:rPr>
          <w:sz w:val="28"/>
        </w:rPr>
        <w:t>under: -</w:t>
      </w:r>
    </w:p>
    <w:p w14:paraId="559D7EE8" w14:textId="77777777" w:rsidR="000A68F9" w:rsidRPr="000A68F9" w:rsidRDefault="000A68F9" w:rsidP="000A68F9">
      <w:pPr>
        <w:jc w:val="both"/>
        <w:rPr>
          <w:sz w:val="2"/>
        </w:rPr>
      </w:pPr>
    </w:p>
    <w:p w14:paraId="161A62A0" w14:textId="06566BC2" w:rsidR="000A68F9" w:rsidRDefault="000A68F9" w:rsidP="000A68F9">
      <w:pPr>
        <w:pStyle w:val="ListParagraph"/>
        <w:numPr>
          <w:ilvl w:val="0"/>
          <w:numId w:val="1"/>
        </w:numPr>
        <w:spacing w:before="240"/>
        <w:jc w:val="both"/>
        <w:rPr>
          <w:sz w:val="28"/>
        </w:rPr>
      </w:pPr>
      <w:r>
        <w:rPr>
          <w:sz w:val="28"/>
        </w:rPr>
        <w:t xml:space="preserve"> That I am the owner/Proprietor/Partner/Director/Managing Director of M/s____________________</w:t>
      </w:r>
      <w:r w:rsidR="0095087A">
        <w:rPr>
          <w:sz w:val="28"/>
        </w:rPr>
        <w:t>_________________</w:t>
      </w:r>
      <w:r>
        <w:rPr>
          <w:sz w:val="28"/>
        </w:rPr>
        <w:t xml:space="preserve"> a member of Indian Industries Association (IIA), Member ID ____________.</w:t>
      </w:r>
    </w:p>
    <w:p w14:paraId="0D464D86" w14:textId="4860B237" w:rsidR="000A68F9" w:rsidRDefault="000A68F9" w:rsidP="000A68F9">
      <w:pPr>
        <w:pStyle w:val="ListParagraph"/>
        <w:numPr>
          <w:ilvl w:val="0"/>
          <w:numId w:val="1"/>
        </w:numPr>
        <w:spacing w:before="240"/>
        <w:ind w:left="714" w:hanging="357"/>
        <w:jc w:val="both"/>
        <w:rPr>
          <w:sz w:val="28"/>
        </w:rPr>
      </w:pPr>
      <w:r>
        <w:rPr>
          <w:sz w:val="28"/>
        </w:rPr>
        <w:t>That I am willing to contest the election for “Member” Central Executive Committee of IIA</w:t>
      </w:r>
      <w:r w:rsidR="00F9244E">
        <w:rPr>
          <w:sz w:val="28"/>
        </w:rPr>
        <w:t xml:space="preserve"> for the year 202</w:t>
      </w:r>
      <w:r w:rsidR="001B3F30">
        <w:rPr>
          <w:sz w:val="28"/>
        </w:rPr>
        <w:t>3</w:t>
      </w:r>
      <w:r w:rsidR="00F9244E">
        <w:rPr>
          <w:sz w:val="28"/>
        </w:rPr>
        <w:t>-2</w:t>
      </w:r>
      <w:r w:rsidR="001B3F30">
        <w:rPr>
          <w:sz w:val="28"/>
        </w:rPr>
        <w:t>4</w:t>
      </w:r>
      <w:r>
        <w:rPr>
          <w:sz w:val="28"/>
        </w:rPr>
        <w:t xml:space="preserve"> and fulfil all the eligibility criteria</w:t>
      </w:r>
      <w:r w:rsidR="004A740E">
        <w:rPr>
          <w:sz w:val="28"/>
        </w:rPr>
        <w:t>(</w:t>
      </w:r>
      <w:r>
        <w:rPr>
          <w:sz w:val="28"/>
        </w:rPr>
        <w:t>s</w:t>
      </w:r>
      <w:r w:rsidR="004A740E">
        <w:rPr>
          <w:sz w:val="28"/>
        </w:rPr>
        <w:t>)</w:t>
      </w:r>
      <w:r>
        <w:rPr>
          <w:sz w:val="28"/>
        </w:rPr>
        <w:t xml:space="preserve"> for filling the nomination thereof. </w:t>
      </w:r>
    </w:p>
    <w:p w14:paraId="5D18C666" w14:textId="5304F9E5" w:rsidR="000A68F9" w:rsidRDefault="000A68F9" w:rsidP="000A68F9">
      <w:pPr>
        <w:pStyle w:val="ListParagraph"/>
        <w:numPr>
          <w:ilvl w:val="0"/>
          <w:numId w:val="1"/>
        </w:numPr>
        <w:spacing w:before="240"/>
        <w:ind w:left="714" w:hanging="357"/>
        <w:jc w:val="both"/>
        <w:rPr>
          <w:sz w:val="28"/>
        </w:rPr>
      </w:pPr>
      <w:r>
        <w:rPr>
          <w:sz w:val="28"/>
        </w:rPr>
        <w:t>That I have paid membe</w:t>
      </w:r>
      <w:r w:rsidR="004E1DA8">
        <w:rPr>
          <w:sz w:val="28"/>
        </w:rPr>
        <w:t>rship fee of IIA for the FY 202</w:t>
      </w:r>
      <w:r w:rsidR="001B3F30">
        <w:rPr>
          <w:sz w:val="28"/>
        </w:rPr>
        <w:t>2</w:t>
      </w:r>
      <w:r w:rsidR="00F9244E">
        <w:rPr>
          <w:sz w:val="28"/>
        </w:rPr>
        <w:t>-2</w:t>
      </w:r>
      <w:r w:rsidR="001B3F30">
        <w:rPr>
          <w:sz w:val="28"/>
        </w:rPr>
        <w:t>3</w:t>
      </w:r>
      <w:r w:rsidR="002B3BF2">
        <w:rPr>
          <w:sz w:val="28"/>
        </w:rPr>
        <w:t xml:space="preserve"> </w:t>
      </w:r>
      <w:r w:rsidR="003F2F34">
        <w:rPr>
          <w:sz w:val="28"/>
        </w:rPr>
        <w:t>till 31</w:t>
      </w:r>
      <w:r w:rsidR="003F2F34" w:rsidRPr="003F2F34">
        <w:rPr>
          <w:sz w:val="28"/>
          <w:vertAlign w:val="superscript"/>
        </w:rPr>
        <w:t>st</w:t>
      </w:r>
      <w:r w:rsidR="003F2F34">
        <w:rPr>
          <w:sz w:val="28"/>
        </w:rPr>
        <w:t xml:space="preserve"> March </w:t>
      </w:r>
      <w:r w:rsidR="00F9244E">
        <w:rPr>
          <w:sz w:val="28"/>
        </w:rPr>
        <w:t>202</w:t>
      </w:r>
      <w:r w:rsidR="001B3F30">
        <w:rPr>
          <w:sz w:val="28"/>
        </w:rPr>
        <w:t>3</w:t>
      </w:r>
      <w:r>
        <w:rPr>
          <w:sz w:val="28"/>
        </w:rPr>
        <w:t xml:space="preserve"> against the tax invoice generated and give</w:t>
      </w:r>
      <w:r w:rsidR="00A144C8">
        <w:rPr>
          <w:sz w:val="28"/>
        </w:rPr>
        <w:t>n</w:t>
      </w:r>
      <w:r>
        <w:rPr>
          <w:sz w:val="28"/>
        </w:rPr>
        <w:t xml:space="preserve"> to me by IIA.</w:t>
      </w:r>
    </w:p>
    <w:p w14:paraId="1A802427" w14:textId="77777777" w:rsidR="000A68F9" w:rsidRDefault="000A68F9" w:rsidP="000A68F9">
      <w:pPr>
        <w:pStyle w:val="ListParagraph"/>
        <w:numPr>
          <w:ilvl w:val="0"/>
          <w:numId w:val="1"/>
        </w:numPr>
        <w:spacing w:before="240"/>
        <w:ind w:left="714" w:hanging="357"/>
        <w:jc w:val="both"/>
        <w:rPr>
          <w:sz w:val="28"/>
        </w:rPr>
      </w:pPr>
      <w:r>
        <w:rPr>
          <w:sz w:val="28"/>
        </w:rPr>
        <w:t xml:space="preserve">That I am a regular member of IIA </w:t>
      </w:r>
      <w:r w:rsidR="00E25116">
        <w:rPr>
          <w:sz w:val="28"/>
        </w:rPr>
        <w:t xml:space="preserve">since last </w:t>
      </w:r>
      <w:r>
        <w:rPr>
          <w:sz w:val="28"/>
        </w:rPr>
        <w:t>5 years and have never defaulted on payment of IIA Membership fee.</w:t>
      </w:r>
    </w:p>
    <w:p w14:paraId="40F7B1A0" w14:textId="28452818" w:rsidR="000A68F9" w:rsidRDefault="000A68F9" w:rsidP="000A68F9">
      <w:pPr>
        <w:pStyle w:val="ListParagraph"/>
        <w:numPr>
          <w:ilvl w:val="0"/>
          <w:numId w:val="1"/>
        </w:numPr>
        <w:spacing w:before="240"/>
        <w:ind w:left="714" w:hanging="357"/>
        <w:jc w:val="both"/>
        <w:rPr>
          <w:sz w:val="28"/>
        </w:rPr>
      </w:pPr>
      <w:r>
        <w:rPr>
          <w:sz w:val="28"/>
        </w:rPr>
        <w:t xml:space="preserve">That I </w:t>
      </w:r>
      <w:r w:rsidR="00F9244E">
        <w:rPr>
          <w:sz w:val="28"/>
        </w:rPr>
        <w:t>possess</w:t>
      </w:r>
      <w:r>
        <w:rPr>
          <w:sz w:val="28"/>
        </w:rPr>
        <w:t xml:space="preserve"> valid MSME Entrepreneur Memorandum Part-II</w:t>
      </w:r>
      <w:r w:rsidR="00A144C8">
        <w:rPr>
          <w:sz w:val="28"/>
        </w:rPr>
        <w:t>/Udyog Aadhar</w:t>
      </w:r>
      <w:r w:rsidR="00926CB5">
        <w:rPr>
          <w:sz w:val="28"/>
        </w:rPr>
        <w:t>/Udyog Registration</w:t>
      </w:r>
      <w:r>
        <w:rPr>
          <w:sz w:val="28"/>
        </w:rPr>
        <w:t>. Self</w:t>
      </w:r>
      <w:r w:rsidR="00F61F79">
        <w:rPr>
          <w:sz w:val="28"/>
        </w:rPr>
        <w:t>-</w:t>
      </w:r>
      <w:r>
        <w:rPr>
          <w:sz w:val="28"/>
        </w:rPr>
        <w:t xml:space="preserve">attested copy of which </w:t>
      </w:r>
      <w:r w:rsidR="007B0E7A">
        <w:rPr>
          <w:sz w:val="28"/>
        </w:rPr>
        <w:t>is being</w:t>
      </w:r>
      <w:r>
        <w:rPr>
          <w:sz w:val="28"/>
        </w:rPr>
        <w:t xml:space="preserve"> submitted along with the nomination form.</w:t>
      </w:r>
    </w:p>
    <w:p w14:paraId="79662F92" w14:textId="5E567B3D" w:rsidR="000A68F9" w:rsidRDefault="000A68F9" w:rsidP="000A68F9">
      <w:pPr>
        <w:pStyle w:val="ListParagraph"/>
        <w:numPr>
          <w:ilvl w:val="0"/>
          <w:numId w:val="1"/>
        </w:numPr>
        <w:spacing w:before="240"/>
        <w:ind w:left="714" w:hanging="357"/>
        <w:jc w:val="both"/>
        <w:rPr>
          <w:sz w:val="28"/>
        </w:rPr>
      </w:pPr>
      <w:r>
        <w:rPr>
          <w:sz w:val="28"/>
        </w:rPr>
        <w:t xml:space="preserve">That I have served IIA as Office Bearer </w:t>
      </w:r>
      <w:r w:rsidR="00926CB5">
        <w:rPr>
          <w:sz w:val="28"/>
        </w:rPr>
        <w:t xml:space="preserve">at Chapter level </w:t>
      </w:r>
      <w:r>
        <w:rPr>
          <w:sz w:val="28"/>
        </w:rPr>
        <w:t>in the capacity of ____________</w:t>
      </w:r>
      <w:r w:rsidR="00172E17">
        <w:rPr>
          <w:sz w:val="28"/>
        </w:rPr>
        <w:t>____________________________</w:t>
      </w:r>
      <w:r>
        <w:rPr>
          <w:sz w:val="28"/>
        </w:rPr>
        <w:t xml:space="preserve"> and have been participating in the Central Executive Committee Meetings of IIA.</w:t>
      </w:r>
    </w:p>
    <w:p w14:paraId="603BFC2F" w14:textId="77777777" w:rsidR="000A68F9" w:rsidRDefault="000A68F9" w:rsidP="000A68F9">
      <w:pPr>
        <w:pStyle w:val="ListParagraph"/>
        <w:numPr>
          <w:ilvl w:val="0"/>
          <w:numId w:val="1"/>
        </w:numPr>
        <w:spacing w:before="240"/>
        <w:ind w:left="714" w:hanging="357"/>
        <w:jc w:val="both"/>
        <w:rPr>
          <w:sz w:val="28"/>
        </w:rPr>
      </w:pPr>
      <w:r>
        <w:rPr>
          <w:sz w:val="28"/>
        </w:rPr>
        <w:t xml:space="preserve">That I have never indulged in any kind of anti IIA activities at any point of time and I have complete faith on IIA Constitution, Culture and Values. </w:t>
      </w:r>
    </w:p>
    <w:p w14:paraId="7846728F" w14:textId="77777777" w:rsidR="000A68F9" w:rsidRDefault="000A68F9" w:rsidP="000A68F9">
      <w:pPr>
        <w:spacing w:before="240"/>
        <w:jc w:val="both"/>
        <w:rPr>
          <w:b/>
          <w:sz w:val="28"/>
          <w:u w:val="single"/>
        </w:rPr>
      </w:pPr>
      <w:r w:rsidRPr="000A68F9">
        <w:rPr>
          <w:b/>
          <w:sz w:val="28"/>
          <w:u w:val="single"/>
        </w:rPr>
        <w:t>Witness</w:t>
      </w:r>
    </w:p>
    <w:p w14:paraId="41A5CFD6" w14:textId="77777777" w:rsidR="000A68F9" w:rsidRDefault="000A68F9" w:rsidP="00BF7A72">
      <w:pPr>
        <w:pStyle w:val="ListParagraph"/>
        <w:numPr>
          <w:ilvl w:val="0"/>
          <w:numId w:val="2"/>
        </w:numPr>
        <w:spacing w:before="240"/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____________</w:t>
      </w:r>
    </w:p>
    <w:p w14:paraId="11231033" w14:textId="77777777" w:rsidR="00B226BA" w:rsidRDefault="00B226BA" w:rsidP="00B226BA">
      <w:pPr>
        <w:pStyle w:val="ListParagraph"/>
        <w:spacing w:before="240"/>
        <w:jc w:val="both"/>
        <w:rPr>
          <w:b/>
          <w:sz w:val="28"/>
          <w:u w:val="single"/>
        </w:rPr>
      </w:pPr>
    </w:p>
    <w:p w14:paraId="093124A3" w14:textId="77777777" w:rsidR="000A68F9" w:rsidRPr="00230358" w:rsidRDefault="000A68F9" w:rsidP="000A68F9">
      <w:pPr>
        <w:pStyle w:val="ListParagraph"/>
        <w:spacing w:before="240"/>
        <w:jc w:val="both"/>
        <w:rPr>
          <w:b/>
          <w:sz w:val="8"/>
          <w:u w:val="single"/>
        </w:rPr>
      </w:pPr>
    </w:p>
    <w:p w14:paraId="3D5725DB" w14:textId="77777777" w:rsidR="000A68F9" w:rsidRDefault="000A68F9" w:rsidP="000A68F9">
      <w:pPr>
        <w:pStyle w:val="ListParagraph"/>
        <w:numPr>
          <w:ilvl w:val="0"/>
          <w:numId w:val="2"/>
        </w:numPr>
        <w:spacing w:before="240"/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____________</w:t>
      </w:r>
    </w:p>
    <w:p w14:paraId="53541594" w14:textId="77777777" w:rsidR="000A68F9" w:rsidRPr="000A68F9" w:rsidRDefault="000A68F9" w:rsidP="000A68F9">
      <w:pPr>
        <w:pStyle w:val="ListParagraph"/>
        <w:rPr>
          <w:b/>
          <w:sz w:val="4"/>
          <w:u w:val="single"/>
        </w:rPr>
      </w:pPr>
    </w:p>
    <w:p w14:paraId="5BCCB27E" w14:textId="77777777" w:rsidR="000A68F9" w:rsidRPr="000A68F9" w:rsidRDefault="000A68F9" w:rsidP="000A68F9">
      <w:pPr>
        <w:spacing w:before="240"/>
        <w:jc w:val="right"/>
        <w:rPr>
          <w:b/>
          <w:sz w:val="28"/>
        </w:rPr>
      </w:pPr>
      <w:r w:rsidRPr="000A68F9">
        <w:rPr>
          <w:b/>
          <w:sz w:val="28"/>
        </w:rPr>
        <w:t>DEPONENT</w:t>
      </w:r>
    </w:p>
    <w:p w14:paraId="56E882E9" w14:textId="77777777" w:rsidR="000A68F9" w:rsidRDefault="000A68F9" w:rsidP="000A68F9">
      <w:pPr>
        <w:spacing w:before="240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VERIFICATION</w:t>
      </w:r>
    </w:p>
    <w:p w14:paraId="30F2F724" w14:textId="77777777" w:rsidR="000A68F9" w:rsidRDefault="000A68F9" w:rsidP="000A68F9">
      <w:pPr>
        <w:spacing w:before="240"/>
        <w:jc w:val="both"/>
        <w:rPr>
          <w:sz w:val="28"/>
        </w:rPr>
      </w:pPr>
      <w:r>
        <w:rPr>
          <w:sz w:val="28"/>
        </w:rPr>
        <w:t>Verified that the contents of my above said affidavit are true and correct to the best of my knowledge and belief and nothing has been concealed therein.</w:t>
      </w:r>
    </w:p>
    <w:p w14:paraId="73FFF964" w14:textId="77777777" w:rsidR="000A68F9" w:rsidRPr="000A68F9" w:rsidRDefault="000A68F9" w:rsidP="000A68F9">
      <w:pPr>
        <w:spacing w:before="240"/>
        <w:jc w:val="right"/>
        <w:rPr>
          <w:b/>
          <w:sz w:val="28"/>
        </w:rPr>
      </w:pPr>
      <w:r w:rsidRPr="000A68F9">
        <w:rPr>
          <w:b/>
          <w:sz w:val="28"/>
        </w:rPr>
        <w:t>DEPONENT</w:t>
      </w:r>
    </w:p>
    <w:sectPr w:rsidR="000A68F9" w:rsidRPr="000A68F9" w:rsidSect="00230358">
      <w:pgSz w:w="11906" w:h="16838"/>
      <w:pgMar w:top="1276" w:right="991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C75A3"/>
    <w:multiLevelType w:val="hybridMultilevel"/>
    <w:tmpl w:val="2A0ECC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856A9E"/>
    <w:multiLevelType w:val="hybridMultilevel"/>
    <w:tmpl w:val="CE180C1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0828710">
    <w:abstractNumId w:val="0"/>
  </w:num>
  <w:num w:numId="2" w16cid:durableId="1325668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tbQ0MjM3NDM3NjBX0lEKTi0uzszPAykwqgUAfUbR/ywAAAA="/>
  </w:docVars>
  <w:rsids>
    <w:rsidRoot w:val="00BB4B86"/>
    <w:rsid w:val="000048A0"/>
    <w:rsid w:val="000145A4"/>
    <w:rsid w:val="000A2A3E"/>
    <w:rsid w:val="000A68F9"/>
    <w:rsid w:val="00100A52"/>
    <w:rsid w:val="00172E17"/>
    <w:rsid w:val="00176126"/>
    <w:rsid w:val="001B3F30"/>
    <w:rsid w:val="001B727A"/>
    <w:rsid w:val="001D0B20"/>
    <w:rsid w:val="00230358"/>
    <w:rsid w:val="00233EF9"/>
    <w:rsid w:val="00274CE1"/>
    <w:rsid w:val="002B3BF2"/>
    <w:rsid w:val="00331329"/>
    <w:rsid w:val="003D5860"/>
    <w:rsid w:val="003F2F34"/>
    <w:rsid w:val="004A740E"/>
    <w:rsid w:val="004E1DA8"/>
    <w:rsid w:val="00557BFF"/>
    <w:rsid w:val="007B0E7A"/>
    <w:rsid w:val="00926CB5"/>
    <w:rsid w:val="0095087A"/>
    <w:rsid w:val="009E3514"/>
    <w:rsid w:val="00A144C8"/>
    <w:rsid w:val="00A26E01"/>
    <w:rsid w:val="00B21F3A"/>
    <w:rsid w:val="00B226BA"/>
    <w:rsid w:val="00BB4B86"/>
    <w:rsid w:val="00BE2AEC"/>
    <w:rsid w:val="00BF7A72"/>
    <w:rsid w:val="00DE708D"/>
    <w:rsid w:val="00E25116"/>
    <w:rsid w:val="00F61F79"/>
    <w:rsid w:val="00F92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A6039"/>
  <w15:docId w15:val="{F7C1F04F-1DC1-4680-B9D5-13DEB0672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8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emlata Sharma</cp:lastModifiedBy>
  <cp:revision>31</cp:revision>
  <cp:lastPrinted>2021-04-01T10:33:00Z</cp:lastPrinted>
  <dcterms:created xsi:type="dcterms:W3CDTF">2020-05-12T12:15:00Z</dcterms:created>
  <dcterms:modified xsi:type="dcterms:W3CDTF">2023-04-12T12:51:00Z</dcterms:modified>
</cp:coreProperties>
</file>